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34EE4" w14:textId="77777777" w:rsidR="001754DB" w:rsidRPr="003F791F" w:rsidRDefault="001754DB" w:rsidP="001754DB">
      <w:pPr>
        <w:tabs>
          <w:tab w:val="left" w:leader="dot" w:pos="9072"/>
        </w:tabs>
        <w:spacing w:after="0"/>
        <w:ind w:left="595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36064CCE" w14:textId="77777777" w:rsidR="00BD669E" w:rsidRPr="003F791F" w:rsidRDefault="0009415F" w:rsidP="0068428E">
      <w:pPr>
        <w:tabs>
          <w:tab w:val="left" w:pos="6946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  <w:t>(</w:t>
      </w:r>
      <w:proofErr w:type="gramStart"/>
      <w:r w:rsidRPr="003F791F">
        <w:rPr>
          <w:rFonts w:ascii="Times New Roman" w:hAnsi="Times New Roman" w:cs="Times New Roman"/>
          <w:sz w:val="24"/>
          <w:szCs w:val="24"/>
          <w:lang w:val="en-US"/>
        </w:rPr>
        <w:t>place</w:t>
      </w:r>
      <w:proofErr w:type="gramEnd"/>
      <w:r w:rsidRPr="003F791F">
        <w:rPr>
          <w:rFonts w:ascii="Times New Roman" w:hAnsi="Times New Roman" w:cs="Times New Roman"/>
          <w:sz w:val="24"/>
          <w:szCs w:val="24"/>
          <w:lang w:val="en-US"/>
        </w:rPr>
        <w:t>, date)</w:t>
      </w:r>
    </w:p>
    <w:p w14:paraId="2ABD5BB8" w14:textId="18A3477D" w:rsidR="00E86F04" w:rsidRDefault="00E86F04" w:rsidP="00E86F04">
      <w:pPr>
        <w:tabs>
          <w:tab w:val="left" w:leader="dot" w:pos="8505"/>
        </w:tabs>
        <w:spacing w:before="120" w:after="0"/>
        <w:ind w:left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2CD29F4" w14:textId="77777777" w:rsidR="009503F9" w:rsidRDefault="009503F9" w:rsidP="009503F9">
      <w:pPr>
        <w:tabs>
          <w:tab w:val="left" w:leader="dot" w:pos="8505"/>
        </w:tabs>
        <w:spacing w:before="120" w:after="0"/>
        <w:ind w:left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3D74765D" w14:textId="041F1616" w:rsidR="00BD669E" w:rsidRDefault="00BD669E" w:rsidP="00E86F0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F791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651CC1">
        <w:rPr>
          <w:rFonts w:ascii="Times New Roman" w:hAnsi="Times New Roman" w:cs="Times New Roman"/>
          <w:sz w:val="24"/>
          <w:szCs w:val="24"/>
          <w:lang w:val="en-US"/>
        </w:rPr>
        <w:t>Article Title</w:t>
      </w:r>
      <w:r w:rsidRPr="003F791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7EDA36E" w14:textId="77777777" w:rsidR="00BD1276" w:rsidRPr="003F791F" w:rsidRDefault="00BD1276" w:rsidP="00E86F0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2A37E0A" w14:textId="700BCC7F" w:rsidR="0009415F" w:rsidRPr="00E34986" w:rsidRDefault="004663F8" w:rsidP="00A054F1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sz w:val="44"/>
          <w:szCs w:val="44"/>
          <w:lang w:val="en-US"/>
        </w:rPr>
        <w:t>Article Processing Charge Confirmation</w:t>
      </w:r>
    </w:p>
    <w:p w14:paraId="404BB307" w14:textId="77777777" w:rsidR="00B6147D" w:rsidRDefault="004E1764" w:rsidP="008D6562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The article processing charge is 350 EUR (1500 PLN). The fee applies to articles accepted for publication (after review procedure).</w:t>
      </w:r>
      <w:r w:rsidR="00F849FA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="00D963EB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The invoice will be issued after completion of the review process and sent by e-mail to the Corresponding Author</w:t>
      </w:r>
      <w:r w:rsidR="00E11F32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.</w:t>
      </w:r>
      <w:r w:rsidR="007702A4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</w:p>
    <w:p w14:paraId="4CDD805C" w14:textId="3F1268CF" w:rsidR="0040272B" w:rsidRPr="00B6147D" w:rsidRDefault="004E1764" w:rsidP="008D6562">
      <w:pPr>
        <w:spacing w:after="0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Discounts are available for articles with a foreign authoring team of high research quality and high potential</w:t>
      </w:r>
      <w:r w:rsidR="007A362F"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>*</w:t>
      </w:r>
      <w:r w:rsidRPr="00B6147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. </w:t>
      </w:r>
    </w:p>
    <w:p w14:paraId="50D29273" w14:textId="77777777" w:rsidR="008D6562" w:rsidRDefault="008D6562" w:rsidP="00A054F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10B45DB" w14:textId="77777777" w:rsidR="008107A6" w:rsidRDefault="008107A6" w:rsidP="008107A6">
      <w:pPr>
        <w:tabs>
          <w:tab w:val="left" w:leader="dot" w:pos="9072"/>
        </w:tabs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07A6">
        <w:rPr>
          <w:rFonts w:ascii="Times New Roman" w:hAnsi="Times New Roman" w:cs="Times New Roman"/>
          <w:b/>
          <w:bCs/>
          <w:sz w:val="24"/>
          <w:szCs w:val="24"/>
          <w:lang w:val="en-US"/>
        </w:rPr>
        <w:t>I declare that I will pay the APC of PLN 1,500 (EUR 350) related to the article's publication in the Archives of Transport journal.</w:t>
      </w:r>
    </w:p>
    <w:p w14:paraId="4ABA9041" w14:textId="39C059FA" w:rsidR="004057C7" w:rsidRPr="004057C7" w:rsidRDefault="004057C7" w:rsidP="007A362F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057C7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fee will be covered from the following sourc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r w:rsidR="007C0662">
        <w:rPr>
          <w:rFonts w:ascii="Times New Roman" w:hAnsi="Times New Roman" w:cs="Times New Roman"/>
          <w:b/>
          <w:bCs/>
          <w:sz w:val="24"/>
          <w:szCs w:val="24"/>
          <w:lang w:val="en-US"/>
        </w:rPr>
        <w:t>e.g.</w:t>
      </w:r>
      <w:r w:rsid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>: gran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1F1FC9" w:rsidRP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>statutory work</w:t>
      </w:r>
      <w:r w:rsid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other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ources</w:t>
      </w:r>
      <w:r w:rsidR="001F1FC9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Pr="004057C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241A5B3D" w14:textId="1E94BA44" w:rsidR="007A362F" w:rsidRPr="004057C7" w:rsidRDefault="007A362F" w:rsidP="007A362F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57C7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22AF805" w14:textId="77777777" w:rsidR="007A362F" w:rsidRPr="004057C7" w:rsidRDefault="007A362F" w:rsidP="007A362F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57C7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FB28BE7" w14:textId="77777777" w:rsidR="004057C7" w:rsidRPr="009A1F1C" w:rsidRDefault="004057C7" w:rsidP="00E34986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A1F1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ata for the </w:t>
      </w:r>
      <w:r w:rsidRPr="00C404DA">
        <w:rPr>
          <w:rFonts w:ascii="Times New Roman" w:hAnsi="Times New Roman" w:cs="Times New Roman"/>
          <w:b/>
          <w:bCs/>
          <w:sz w:val="24"/>
          <w:szCs w:val="24"/>
          <w:lang w:val="en-GB"/>
        </w:rPr>
        <w:t>invoice</w:t>
      </w:r>
      <w:r w:rsidRPr="009A1F1C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4BF68DE1" w14:textId="2CA81C8D" w:rsidR="00E34986" w:rsidRPr="008019BA" w:rsidRDefault="00016BBF" w:rsidP="008019BA">
      <w:pPr>
        <w:tabs>
          <w:tab w:val="left" w:leader="dot" w:pos="9072"/>
        </w:tabs>
        <w:spacing w:before="120" w:after="0"/>
        <w:rPr>
          <w:rFonts w:ascii="Times New Roman" w:hAnsi="Times New Roman" w:cs="Times New Roman"/>
          <w:sz w:val="24"/>
          <w:szCs w:val="24"/>
          <w:lang w:val="en-US"/>
        </w:rPr>
      </w:pPr>
      <w:r w:rsidRPr="008019BA">
        <w:rPr>
          <w:rFonts w:ascii="Times New Roman" w:hAnsi="Times New Roman" w:cs="Times New Roman"/>
          <w:sz w:val="24"/>
          <w:szCs w:val="24"/>
          <w:lang w:val="en-US"/>
        </w:rPr>
        <w:t>Name of the i</w:t>
      </w:r>
      <w:r w:rsidR="000E5FF6" w:rsidRPr="008019BA">
        <w:rPr>
          <w:rFonts w:ascii="Times New Roman" w:hAnsi="Times New Roman" w:cs="Times New Roman"/>
          <w:sz w:val="24"/>
          <w:szCs w:val="24"/>
          <w:lang w:val="en-US"/>
        </w:rPr>
        <w:t>nstitution:</w:t>
      </w:r>
      <w:r w:rsidR="008019BA" w:rsidRPr="008019BA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………………</w:t>
      </w:r>
    </w:p>
    <w:p w14:paraId="5B919FAC" w14:textId="08D23018" w:rsidR="008019BA" w:rsidRDefault="00C404DA" w:rsidP="008019BA">
      <w:pPr>
        <w:tabs>
          <w:tab w:val="left" w:leader="dot" w:pos="9072"/>
        </w:tabs>
        <w:spacing w:before="120" w:after="0"/>
        <w:rPr>
          <w:rFonts w:ascii="Times New Roman" w:hAnsi="Times New Roman" w:cs="Times New Roman"/>
          <w:sz w:val="24"/>
          <w:szCs w:val="24"/>
          <w:lang w:val="en-US"/>
        </w:rPr>
      </w:pPr>
      <w:r w:rsidRPr="00016BBF">
        <w:rPr>
          <w:rFonts w:ascii="Times New Roman" w:hAnsi="Times New Roman" w:cs="Times New Roman"/>
          <w:sz w:val="24"/>
          <w:szCs w:val="24"/>
          <w:lang w:val="en-US"/>
        </w:rPr>
        <w:t>Address</w:t>
      </w:r>
      <w:r w:rsidR="00016BBF" w:rsidRPr="00016BBF">
        <w:rPr>
          <w:rFonts w:ascii="Times New Roman" w:hAnsi="Times New Roman" w:cs="Times New Roman"/>
          <w:sz w:val="24"/>
          <w:szCs w:val="24"/>
          <w:lang w:val="en-US"/>
        </w:rPr>
        <w:t xml:space="preserve"> (street, post code, city, country</w:t>
      </w:r>
      <w:proofErr w:type="gramStart"/>
      <w:r w:rsidR="00016BBF" w:rsidRPr="00016BB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0E5FF6" w:rsidRPr="00016BBF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8019BA">
        <w:rPr>
          <w:rFonts w:ascii="Times New Roman" w:hAnsi="Times New Roman" w:cs="Times New Roman"/>
          <w:sz w:val="24"/>
          <w:szCs w:val="24"/>
          <w:lang w:val="en-US"/>
        </w:rPr>
        <w:t>…</w:t>
      </w:r>
      <w:proofErr w:type="gramEnd"/>
      <w:r w:rsidR="008019BA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</w:t>
      </w:r>
      <w:r w:rsidR="007C066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C8D0297" w14:textId="555F5E90" w:rsidR="000E5FF6" w:rsidRDefault="008019BA" w:rsidP="008019BA">
      <w:pPr>
        <w:tabs>
          <w:tab w:val="left" w:leader="dot" w:pos="9072"/>
        </w:tabs>
        <w:spacing w:before="120"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...</w:t>
      </w:r>
    </w:p>
    <w:p w14:paraId="09DD399F" w14:textId="4B43F91C" w:rsidR="000E5FF6" w:rsidRDefault="005174B5" w:rsidP="00E34986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174B5">
        <w:rPr>
          <w:rFonts w:ascii="Times New Roman" w:hAnsi="Times New Roman" w:cs="Times New Roman"/>
          <w:sz w:val="24"/>
          <w:szCs w:val="24"/>
          <w:lang w:val="en-US"/>
        </w:rPr>
        <w:t>Tax Identification Nu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C404DA">
        <w:rPr>
          <w:rFonts w:ascii="Times New Roman" w:hAnsi="Times New Roman" w:cs="Times New Roman"/>
          <w:sz w:val="24"/>
          <w:szCs w:val="24"/>
          <w:lang w:val="en-US"/>
        </w:rPr>
        <w:t>e.g.</w:t>
      </w:r>
      <w:r w:rsidR="007C0662">
        <w:rPr>
          <w:rFonts w:ascii="Times New Roman" w:hAnsi="Times New Roman" w:cs="Times New Roman"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IP, VAT</w:t>
      </w:r>
      <w:r w:rsidR="00F1674D">
        <w:rPr>
          <w:rFonts w:ascii="Times New Roman" w:hAnsi="Times New Roman" w:cs="Times New Roman"/>
          <w:sz w:val="24"/>
          <w:szCs w:val="24"/>
          <w:lang w:val="en-US"/>
        </w:rPr>
        <w:t xml:space="preserve"> ident</w:t>
      </w:r>
      <w:r w:rsidR="008019BA">
        <w:rPr>
          <w:rFonts w:ascii="Times New Roman" w:hAnsi="Times New Roman" w:cs="Times New Roman"/>
          <w:sz w:val="24"/>
          <w:szCs w:val="24"/>
          <w:lang w:val="en-US"/>
        </w:rPr>
        <w:t>ification number): ……………………………</w:t>
      </w:r>
    </w:p>
    <w:p w14:paraId="42C481E8" w14:textId="77777777" w:rsidR="00016BBF" w:rsidRPr="00016BBF" w:rsidRDefault="00016BBF" w:rsidP="00E34986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9866845" w14:textId="5214E0CC" w:rsidR="00E34986" w:rsidRPr="000E5FF6" w:rsidRDefault="00E11F32" w:rsidP="00E34986">
      <w:pPr>
        <w:spacing w:after="10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cy: EUR</w:t>
      </w:r>
      <w:r w:rsidR="000630FD"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/ PLN</w:t>
      </w:r>
      <w:proofErr w:type="gramStart"/>
      <w:r w:rsid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>*</w:t>
      </w:r>
      <w:r w:rsidR="000630FD"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E5FF6" w:rsidRP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proofErr w:type="gramEnd"/>
      <w:r w:rsidR="00B6031A" w:rsidRPr="00B6031A">
        <w:rPr>
          <w:rFonts w:ascii="Times New Roman" w:hAnsi="Times New Roman" w:cs="Times New Roman"/>
          <w:b/>
          <w:bCs/>
          <w:sz w:val="24"/>
          <w:szCs w:val="24"/>
          <w:lang w:val="en-US"/>
        </w:rPr>
        <w:t>delete as appropriate</w:t>
      </w:r>
      <w:r w:rsidR="000E5FF6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4C1E8FAA" w14:textId="4B7A39A2" w:rsidR="00651CC1" w:rsidRPr="000E5FF6" w:rsidRDefault="00651CC1" w:rsidP="00BD669E">
      <w:pPr>
        <w:spacing w:after="0"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4E4E4D82" w14:textId="77777777" w:rsidR="00E86F04" w:rsidRPr="000E5FF6" w:rsidRDefault="00E86F04" w:rsidP="00E86F04">
      <w:pPr>
        <w:tabs>
          <w:tab w:val="left" w:leader="dot" w:pos="9072"/>
        </w:tabs>
        <w:spacing w:after="0"/>
        <w:ind w:left="56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E5FF6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D0055B6" w14:textId="5CBFA800" w:rsidR="00BD669E" w:rsidRDefault="00E34986" w:rsidP="00E34986">
      <w:pPr>
        <w:jc w:val="right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Corresponding </w:t>
      </w:r>
      <w:r w:rsidR="0009415F" w:rsidRPr="003F791F">
        <w:rPr>
          <w:rFonts w:ascii="Times New Roman" w:hAnsi="Times New Roman" w:cs="Times New Roman"/>
          <w:sz w:val="20"/>
          <w:szCs w:val="20"/>
          <w:lang w:val="en-US"/>
        </w:rPr>
        <w:t>author</w:t>
      </w:r>
      <w:r w:rsidR="00A054F1" w:rsidRPr="003F79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09415F" w:rsidRPr="003F791F">
        <w:rPr>
          <w:rFonts w:ascii="Times New Roman" w:hAnsi="Times New Roman" w:cs="Times New Roman"/>
          <w:sz w:val="20"/>
          <w:szCs w:val="20"/>
          <w:lang w:val="en-US"/>
        </w:rPr>
        <w:t>signature</w:t>
      </w:r>
    </w:p>
    <w:p w14:paraId="410292A8" w14:textId="1AC12016" w:rsidR="008D6562" w:rsidRDefault="008D6562" w:rsidP="00E34986">
      <w:pPr>
        <w:pBdr>
          <w:bottom w:val="single" w:sz="6" w:space="1" w:color="auto"/>
        </w:pBdr>
        <w:jc w:val="right"/>
        <w:rPr>
          <w:rFonts w:ascii="Times New Roman" w:hAnsi="Times New Roman" w:cs="Times New Roman"/>
          <w:sz w:val="20"/>
          <w:szCs w:val="20"/>
          <w:lang w:val="en-US"/>
        </w:rPr>
      </w:pPr>
    </w:p>
    <w:p w14:paraId="7DF8A96E" w14:textId="1E69628F" w:rsidR="008D6562" w:rsidRPr="00E34986" w:rsidRDefault="008D6562" w:rsidP="00B6031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32196">
        <w:rPr>
          <w:rFonts w:ascii="Times New Roman" w:hAnsi="Times New Roman" w:cs="Times New Roman"/>
          <w:sz w:val="18"/>
          <w:szCs w:val="18"/>
          <w:lang w:val="en-US"/>
        </w:rPr>
        <w:t xml:space="preserve">*If you want to get a discount or fee waiver, please send your request </w:t>
      </w:r>
      <w:r w:rsidR="000701EB" w:rsidRPr="00F32196">
        <w:rPr>
          <w:rFonts w:ascii="Times New Roman" w:hAnsi="Times New Roman" w:cs="Times New Roman"/>
          <w:sz w:val="18"/>
          <w:szCs w:val="18"/>
          <w:lang w:val="en-US"/>
        </w:rPr>
        <w:t xml:space="preserve">via submission system. Instead of APC Confirmation attach </w:t>
      </w:r>
      <w:r w:rsidR="00F32196" w:rsidRPr="00F32196">
        <w:rPr>
          <w:rFonts w:ascii="Times New Roman" w:hAnsi="Times New Roman" w:cs="Times New Roman"/>
          <w:sz w:val="18"/>
          <w:szCs w:val="18"/>
          <w:lang w:val="en-US"/>
        </w:rPr>
        <w:t>an application with justification</w:t>
      </w:r>
      <w:r w:rsidR="00F32196" w:rsidRPr="00F32196">
        <w:rPr>
          <w:rFonts w:ascii="Times New Roman" w:hAnsi="Times New Roman" w:cs="Times New Roman"/>
          <w:sz w:val="18"/>
          <w:szCs w:val="18"/>
          <w:lang w:val="en-US"/>
        </w:rPr>
        <w:t>,</w:t>
      </w:r>
      <w:r w:rsidRPr="00F32196">
        <w:rPr>
          <w:rFonts w:ascii="Times New Roman" w:hAnsi="Times New Roman" w:cs="Times New Roman"/>
          <w:sz w:val="18"/>
          <w:szCs w:val="18"/>
          <w:lang w:val="en-US"/>
        </w:rPr>
        <w:t xml:space="preserve"> it will be forwarded to the editor-in-chief for evaluation, and you will be informed about the decision before proceeding with the article.</w:t>
      </w:r>
    </w:p>
    <w:sectPr w:rsidR="008D6562" w:rsidRPr="00E34986" w:rsidSect="00DD30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48FAE" w14:textId="77777777" w:rsidR="009B1930" w:rsidRDefault="009B1930" w:rsidP="00DD30B3">
      <w:pPr>
        <w:spacing w:after="0" w:line="240" w:lineRule="auto"/>
      </w:pPr>
      <w:r>
        <w:separator/>
      </w:r>
    </w:p>
  </w:endnote>
  <w:endnote w:type="continuationSeparator" w:id="0">
    <w:p w14:paraId="16FF12CF" w14:textId="77777777" w:rsidR="009B1930" w:rsidRDefault="009B1930" w:rsidP="00DD3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7CDF6" w14:textId="77777777" w:rsidR="00C5461F" w:rsidRDefault="00C5461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C89E5" w14:textId="77777777" w:rsidR="00DD30B3" w:rsidRPr="00A054F1" w:rsidRDefault="00D00CEB" w:rsidP="00D00CEB">
    <w:pPr>
      <w:pBdr>
        <w:top w:val="single" w:sz="4" w:space="1" w:color="auto"/>
      </w:pBdr>
      <w:tabs>
        <w:tab w:val="left" w:pos="6237"/>
      </w:tabs>
      <w:spacing w:after="0" w:line="240" w:lineRule="auto"/>
      <w:jc w:val="center"/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</w:pPr>
    <w:r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  <w:t>Editorial Committee</w:t>
    </w:r>
  </w:p>
  <w:p w14:paraId="02A2D9DB" w14:textId="77777777" w:rsidR="00DD30B3" w:rsidRPr="00A054F1" w:rsidRDefault="00DD30B3" w:rsidP="00A054F1">
    <w:pPr>
      <w:pBdr>
        <w:top w:val="single" w:sz="4" w:space="1" w:color="auto"/>
      </w:pBdr>
      <w:tabs>
        <w:tab w:val="left" w:pos="6237"/>
      </w:tabs>
      <w:spacing w:after="0" w:line="240" w:lineRule="auto"/>
      <w:jc w:val="center"/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</w:pPr>
    <w:r w:rsidRPr="00A054F1">
      <w:rPr>
        <w:rFonts w:ascii="Times New Roman" w:hAnsi="Times New Roman" w:cs="Times New Roman"/>
        <w:b/>
        <w:i/>
        <w:color w:val="595959" w:themeColor="text1" w:themeTint="A6"/>
        <w:sz w:val="18"/>
        <w:szCs w:val="20"/>
        <w:lang w:val="en-GB"/>
      </w:rPr>
      <w:t>ARCHIVES OF TRANSPORT</w:t>
    </w:r>
  </w:p>
  <w:p w14:paraId="3C8C5ADC" w14:textId="77777777" w:rsidR="00DD30B3" w:rsidRPr="00A054F1" w:rsidRDefault="00DD30B3" w:rsidP="00A054F1">
    <w:pPr>
      <w:spacing w:after="0" w:line="240" w:lineRule="auto"/>
      <w:jc w:val="center"/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</w:pPr>
    <w:r w:rsidRPr="00A054F1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Faculty of Transport, Warsaw University of Technology</w:t>
    </w:r>
  </w:p>
  <w:p w14:paraId="6F867B85" w14:textId="77777777" w:rsidR="00DD30B3" w:rsidRPr="00F04CD4" w:rsidRDefault="00DD30B3" w:rsidP="00A054F1">
    <w:pPr>
      <w:spacing w:after="0" w:line="240" w:lineRule="auto"/>
      <w:jc w:val="center"/>
      <w:rPr>
        <w:rFonts w:ascii="Times New Roman" w:hAnsi="Times New Roman" w:cs="Times New Roman"/>
        <w:color w:val="595959" w:themeColor="text1" w:themeTint="A6"/>
        <w:sz w:val="18"/>
        <w:szCs w:val="20"/>
      </w:rPr>
    </w:pPr>
    <w:r w:rsidRPr="00F04CD4">
      <w:rPr>
        <w:rFonts w:ascii="Times New Roman" w:hAnsi="Times New Roman" w:cs="Times New Roman"/>
        <w:color w:val="595959" w:themeColor="text1" w:themeTint="A6"/>
        <w:sz w:val="18"/>
        <w:szCs w:val="20"/>
      </w:rPr>
      <w:t xml:space="preserve">Koszykowa 75, 00-662 </w:t>
    </w:r>
    <w:proofErr w:type="spellStart"/>
    <w:r w:rsidRPr="00F04CD4">
      <w:rPr>
        <w:rFonts w:ascii="Times New Roman" w:hAnsi="Times New Roman" w:cs="Times New Roman"/>
        <w:color w:val="595959" w:themeColor="text1" w:themeTint="A6"/>
        <w:sz w:val="18"/>
        <w:szCs w:val="20"/>
      </w:rPr>
      <w:t>Warsaw</w:t>
    </w:r>
    <w:proofErr w:type="spellEnd"/>
    <w:r w:rsidR="002932F2">
      <w:rPr>
        <w:rFonts w:ascii="Times New Roman" w:hAnsi="Times New Roman" w:cs="Times New Roman"/>
        <w:color w:val="595959" w:themeColor="text1" w:themeTint="A6"/>
        <w:sz w:val="18"/>
        <w:szCs w:val="20"/>
      </w:rPr>
      <w:t xml:space="preserve">, </w:t>
    </w:r>
    <w:r w:rsidRPr="00F04CD4">
      <w:rPr>
        <w:rFonts w:ascii="Times New Roman" w:hAnsi="Times New Roman" w:cs="Times New Roman"/>
        <w:color w:val="595959" w:themeColor="text1" w:themeTint="A6"/>
        <w:sz w:val="18"/>
        <w:szCs w:val="20"/>
      </w:rPr>
      <w:t>Poland</w:t>
    </w:r>
  </w:p>
  <w:p w14:paraId="153D86BE" w14:textId="0BE0A8B5" w:rsidR="00DD30B3" w:rsidRPr="004663F8" w:rsidRDefault="00DD30B3" w:rsidP="00A054F1">
    <w:pPr>
      <w:spacing w:after="0" w:line="240" w:lineRule="auto"/>
      <w:jc w:val="center"/>
      <w:rPr>
        <w:rFonts w:ascii="Times New Roman" w:hAnsi="Times New Roman" w:cs="Times New Roman"/>
        <w:color w:val="595959" w:themeColor="text1" w:themeTint="A6"/>
        <w:sz w:val="18"/>
        <w:szCs w:val="20"/>
      </w:rPr>
    </w:pPr>
    <w:r w:rsidRPr="004663F8">
      <w:rPr>
        <w:rFonts w:ascii="Times New Roman" w:hAnsi="Times New Roman" w:cs="Times New Roman"/>
        <w:color w:val="595959" w:themeColor="text1" w:themeTint="A6"/>
        <w:sz w:val="18"/>
        <w:szCs w:val="20"/>
      </w:rPr>
      <w:t xml:space="preserve">E-mail: </w:t>
    </w:r>
    <w:r w:rsidR="008C34F7" w:rsidRPr="004663F8">
      <w:rPr>
        <w:rFonts w:ascii="Times New Roman" w:hAnsi="Times New Roman" w:cs="Times New Roman"/>
        <w:color w:val="595959" w:themeColor="text1" w:themeTint="A6"/>
        <w:sz w:val="18"/>
        <w:szCs w:val="20"/>
      </w:rPr>
      <w:t>aot.wt</w:t>
    </w:r>
    <w:r w:rsidRPr="004663F8">
      <w:rPr>
        <w:rFonts w:ascii="Times New Roman" w:hAnsi="Times New Roman" w:cs="Times New Roman"/>
        <w:color w:val="595959" w:themeColor="text1" w:themeTint="A6"/>
        <w:sz w:val="18"/>
        <w:szCs w:val="20"/>
      </w:rPr>
      <w:t>@pw.edu.pl</w:t>
    </w:r>
  </w:p>
  <w:p w14:paraId="7466F060" w14:textId="4EA03311" w:rsidR="00DD30B3" w:rsidRPr="00A054F1" w:rsidRDefault="00DD30B3" w:rsidP="00A054F1">
    <w:pPr>
      <w:pStyle w:val="Stopka"/>
      <w:jc w:val="center"/>
      <w:rPr>
        <w:rFonts w:ascii="Times New Roman" w:hAnsi="Times New Roman" w:cs="Times New Roman"/>
        <w:color w:val="595959" w:themeColor="text1" w:themeTint="A6"/>
        <w:sz w:val="18"/>
        <w:szCs w:val="20"/>
      </w:rPr>
    </w:pPr>
    <w:r w:rsidRPr="00A054F1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Phone: +48 22 234-</w:t>
    </w:r>
    <w:r w:rsidR="00F32196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70</w:t>
    </w:r>
    <w:r w:rsidRPr="00A054F1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-</w:t>
    </w:r>
    <w:r w:rsidR="00F32196">
      <w:rPr>
        <w:rFonts w:ascii="Times New Roman" w:hAnsi="Times New Roman" w:cs="Times New Roman"/>
        <w:color w:val="595959" w:themeColor="text1" w:themeTint="A6"/>
        <w:sz w:val="18"/>
        <w:szCs w:val="20"/>
        <w:lang w:val="en-GB"/>
      </w:rPr>
      <w:t>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78E33" w14:textId="77777777" w:rsidR="00C5461F" w:rsidRDefault="00C5461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BE1FB" w14:textId="77777777" w:rsidR="009B1930" w:rsidRDefault="009B1930" w:rsidP="00DD30B3">
      <w:pPr>
        <w:spacing w:after="0" w:line="240" w:lineRule="auto"/>
      </w:pPr>
      <w:r>
        <w:separator/>
      </w:r>
    </w:p>
  </w:footnote>
  <w:footnote w:type="continuationSeparator" w:id="0">
    <w:p w14:paraId="484D08C5" w14:textId="77777777" w:rsidR="009B1930" w:rsidRDefault="009B1930" w:rsidP="00DD30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B0028" w14:textId="77777777" w:rsidR="007F3CB5" w:rsidRDefault="00F32196">
    <w:pPr>
      <w:pStyle w:val="Nagwek"/>
    </w:pPr>
    <w:r>
      <w:rPr>
        <w:noProof/>
        <w:lang w:eastAsia="en-US"/>
      </w:rPr>
      <w:pict w14:anchorId="474CEE5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509296" o:spid="_x0000_s1027" type="#_x0000_t136" style="position:absolute;margin-left:0;margin-top:0;width:383.7pt;height:255.8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4493E" w14:textId="13669B84" w:rsidR="00967C96" w:rsidRPr="00967C96" w:rsidRDefault="00C5461F" w:rsidP="00C5461F">
    <w:pPr>
      <w:jc w:val="center"/>
      <w:rPr>
        <w:lang w:val="en-US"/>
      </w:rPr>
    </w:pPr>
    <w:r>
      <w:rPr>
        <w:noProof/>
      </w:rPr>
      <w:drawing>
        <wp:inline distT="0" distB="0" distL="0" distR="0" wp14:anchorId="412C15C5" wp14:editId="08C4CD3F">
          <wp:extent cx="3181350" cy="870382"/>
          <wp:effectExtent l="0" t="0" r="0" b="6350"/>
          <wp:docPr id="891336901" name="Obraz 1" descr="Obraz zawierający tekst, Czcionka, biały, typografi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1336901" name="Obraz 1" descr="Obraz zawierający tekst, Czcionka, biały, typografi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853" cy="87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76398" w14:textId="77777777" w:rsidR="007F3CB5" w:rsidRDefault="00F32196">
    <w:pPr>
      <w:pStyle w:val="Nagwek"/>
    </w:pPr>
    <w:r>
      <w:rPr>
        <w:noProof/>
        <w:lang w:eastAsia="en-US"/>
      </w:rPr>
      <w:pict w14:anchorId="1913FD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509295" o:spid="_x0000_s1026" type="#_x0000_t136" style="position:absolute;margin-left:0;margin-top:0;width:383.7pt;height:255.8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F4BF5"/>
    <w:multiLevelType w:val="hybridMultilevel"/>
    <w:tmpl w:val="67A8EF64"/>
    <w:lvl w:ilvl="0" w:tplc="E45E6D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875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A3BEITE1MzMyUdpeDU4uLM/DyQAsNaAN7kj80sAAAA"/>
  </w:docVars>
  <w:rsids>
    <w:rsidRoot w:val="00BD55CF"/>
    <w:rsid w:val="00016BBF"/>
    <w:rsid w:val="00033A0D"/>
    <w:rsid w:val="000630FD"/>
    <w:rsid w:val="000701EB"/>
    <w:rsid w:val="0009415F"/>
    <w:rsid w:val="000B1430"/>
    <w:rsid w:val="000E1004"/>
    <w:rsid w:val="000E5FF6"/>
    <w:rsid w:val="000F0BAE"/>
    <w:rsid w:val="00122B5C"/>
    <w:rsid w:val="00125844"/>
    <w:rsid w:val="001754DB"/>
    <w:rsid w:val="00177129"/>
    <w:rsid w:val="00184B99"/>
    <w:rsid w:val="00194D07"/>
    <w:rsid w:val="001A6B1D"/>
    <w:rsid w:val="001C419C"/>
    <w:rsid w:val="001E1882"/>
    <w:rsid w:val="001F1FC9"/>
    <w:rsid w:val="001F2600"/>
    <w:rsid w:val="00273CCB"/>
    <w:rsid w:val="002741EA"/>
    <w:rsid w:val="002932F2"/>
    <w:rsid w:val="002A2E93"/>
    <w:rsid w:val="002A7312"/>
    <w:rsid w:val="002D4E15"/>
    <w:rsid w:val="002D6540"/>
    <w:rsid w:val="00327DC4"/>
    <w:rsid w:val="00327F40"/>
    <w:rsid w:val="00337C97"/>
    <w:rsid w:val="003516C1"/>
    <w:rsid w:val="003B1C47"/>
    <w:rsid w:val="003E6E4D"/>
    <w:rsid w:val="003F791F"/>
    <w:rsid w:val="0040272B"/>
    <w:rsid w:val="004057C7"/>
    <w:rsid w:val="00406AFB"/>
    <w:rsid w:val="00414634"/>
    <w:rsid w:val="004264FB"/>
    <w:rsid w:val="004379DB"/>
    <w:rsid w:val="00465FCE"/>
    <w:rsid w:val="004663F8"/>
    <w:rsid w:val="00473A6A"/>
    <w:rsid w:val="004C4294"/>
    <w:rsid w:val="004E1764"/>
    <w:rsid w:val="005174B5"/>
    <w:rsid w:val="00522839"/>
    <w:rsid w:val="00541677"/>
    <w:rsid w:val="0054710D"/>
    <w:rsid w:val="00556261"/>
    <w:rsid w:val="00586434"/>
    <w:rsid w:val="005D5CF1"/>
    <w:rsid w:val="005F33D4"/>
    <w:rsid w:val="006003F0"/>
    <w:rsid w:val="00604797"/>
    <w:rsid w:val="00624DBC"/>
    <w:rsid w:val="00633B37"/>
    <w:rsid w:val="00651CC1"/>
    <w:rsid w:val="00681E16"/>
    <w:rsid w:val="0068428E"/>
    <w:rsid w:val="006A37AA"/>
    <w:rsid w:val="006A4409"/>
    <w:rsid w:val="006E7458"/>
    <w:rsid w:val="00711186"/>
    <w:rsid w:val="00720586"/>
    <w:rsid w:val="0074411A"/>
    <w:rsid w:val="007702A4"/>
    <w:rsid w:val="007A362F"/>
    <w:rsid w:val="007C0662"/>
    <w:rsid w:val="007C2BDE"/>
    <w:rsid w:val="007C77C6"/>
    <w:rsid w:val="007F3CB5"/>
    <w:rsid w:val="008019BA"/>
    <w:rsid w:val="008107A6"/>
    <w:rsid w:val="00826DCA"/>
    <w:rsid w:val="00840E16"/>
    <w:rsid w:val="00865B4E"/>
    <w:rsid w:val="008B7304"/>
    <w:rsid w:val="008C34F7"/>
    <w:rsid w:val="008D6562"/>
    <w:rsid w:val="00910D4C"/>
    <w:rsid w:val="009120B4"/>
    <w:rsid w:val="009503F9"/>
    <w:rsid w:val="00967784"/>
    <w:rsid w:val="00967C96"/>
    <w:rsid w:val="00974C0A"/>
    <w:rsid w:val="009A1F1C"/>
    <w:rsid w:val="009B1930"/>
    <w:rsid w:val="009B4309"/>
    <w:rsid w:val="009C1ED4"/>
    <w:rsid w:val="009C7B53"/>
    <w:rsid w:val="009D252A"/>
    <w:rsid w:val="009E7274"/>
    <w:rsid w:val="00A0402E"/>
    <w:rsid w:val="00A054F1"/>
    <w:rsid w:val="00A34A2B"/>
    <w:rsid w:val="00A54CD5"/>
    <w:rsid w:val="00A73572"/>
    <w:rsid w:val="00AD0FE5"/>
    <w:rsid w:val="00AE43F5"/>
    <w:rsid w:val="00B00F64"/>
    <w:rsid w:val="00B13F2D"/>
    <w:rsid w:val="00B2379E"/>
    <w:rsid w:val="00B47F78"/>
    <w:rsid w:val="00B6031A"/>
    <w:rsid w:val="00B60EDC"/>
    <w:rsid w:val="00B6147D"/>
    <w:rsid w:val="00BB777D"/>
    <w:rsid w:val="00BD1276"/>
    <w:rsid w:val="00BD55CF"/>
    <w:rsid w:val="00BD669E"/>
    <w:rsid w:val="00C03399"/>
    <w:rsid w:val="00C06B8B"/>
    <w:rsid w:val="00C32CED"/>
    <w:rsid w:val="00C404DA"/>
    <w:rsid w:val="00C451A5"/>
    <w:rsid w:val="00C5461F"/>
    <w:rsid w:val="00C641EC"/>
    <w:rsid w:val="00CD7193"/>
    <w:rsid w:val="00CF453F"/>
    <w:rsid w:val="00D00CEB"/>
    <w:rsid w:val="00D2328E"/>
    <w:rsid w:val="00D2458B"/>
    <w:rsid w:val="00D331DF"/>
    <w:rsid w:val="00D6263B"/>
    <w:rsid w:val="00D763F4"/>
    <w:rsid w:val="00D84683"/>
    <w:rsid w:val="00D963EB"/>
    <w:rsid w:val="00DA7BD4"/>
    <w:rsid w:val="00DD30B3"/>
    <w:rsid w:val="00DD5FED"/>
    <w:rsid w:val="00DE2AC1"/>
    <w:rsid w:val="00E07601"/>
    <w:rsid w:val="00E11F32"/>
    <w:rsid w:val="00E20FDE"/>
    <w:rsid w:val="00E34986"/>
    <w:rsid w:val="00E72381"/>
    <w:rsid w:val="00E85EF9"/>
    <w:rsid w:val="00E86F04"/>
    <w:rsid w:val="00EB20F1"/>
    <w:rsid w:val="00EF04D7"/>
    <w:rsid w:val="00F04CD4"/>
    <w:rsid w:val="00F1674D"/>
    <w:rsid w:val="00F32196"/>
    <w:rsid w:val="00F417EE"/>
    <w:rsid w:val="00F47568"/>
    <w:rsid w:val="00F506E5"/>
    <w:rsid w:val="00F849FA"/>
    <w:rsid w:val="00FA16B4"/>
    <w:rsid w:val="00FB681A"/>
    <w:rsid w:val="00FC3842"/>
    <w:rsid w:val="00FD4E90"/>
    <w:rsid w:val="00FE427D"/>
    <w:rsid w:val="00FF030A"/>
    <w:rsid w:val="00FF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341FA7"/>
  <w15:docId w15:val="{1E62D714-9108-4DD5-8F62-31CAB1A10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DD30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DD30B3"/>
  </w:style>
  <w:style w:type="paragraph" w:styleId="Stopka">
    <w:name w:val="footer"/>
    <w:basedOn w:val="Normalny"/>
    <w:link w:val="StopkaZnak"/>
    <w:uiPriority w:val="99"/>
    <w:unhideWhenUsed/>
    <w:rsid w:val="00DD30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30B3"/>
  </w:style>
  <w:style w:type="paragraph" w:styleId="Akapitzlist">
    <w:name w:val="List Paragraph"/>
    <w:aliases w:val="Augzaehlungen"/>
    <w:basedOn w:val="Normalny"/>
    <w:link w:val="AkapitzlistZnak"/>
    <w:uiPriority w:val="34"/>
    <w:qFormat/>
    <w:rsid w:val="00DD30B3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Augzaehlungen Znak"/>
    <w:basedOn w:val="Domylnaczcionkaakapitu"/>
    <w:link w:val="Akapitzlist"/>
    <w:uiPriority w:val="34"/>
    <w:rsid w:val="00DD30B3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D6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669E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B1C47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B1C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</dc:creator>
  <cp:lastModifiedBy>Emilian Szczepański</cp:lastModifiedBy>
  <cp:revision>13</cp:revision>
  <cp:lastPrinted>2015-07-09T08:50:00Z</cp:lastPrinted>
  <dcterms:created xsi:type="dcterms:W3CDTF">2021-11-15T10:41:00Z</dcterms:created>
  <dcterms:modified xsi:type="dcterms:W3CDTF">2023-09-26T21:04:00Z</dcterms:modified>
</cp:coreProperties>
</file>